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7"/>
        <w:gridCol w:w="6094"/>
        <w:gridCol w:w="2409"/>
      </w:tblGrid>
      <w:tr w:rsidR="00A93025" w14:paraId="3147D6E9" w14:textId="77777777" w:rsidTr="00A27100">
        <w:trPr>
          <w:trHeight w:val="1419"/>
        </w:trPr>
        <w:tc>
          <w:tcPr>
            <w:tcW w:w="1937" w:type="dxa"/>
            <w:vAlign w:val="center"/>
          </w:tcPr>
          <w:p w14:paraId="573E3802" w14:textId="77777777" w:rsidR="00A93025" w:rsidRDefault="00A719E8" w:rsidP="007A4128">
            <w:pPr>
              <w:jc w:val="center"/>
              <w:rPr>
                <w:sz w:val="14"/>
              </w:rPr>
            </w:pPr>
            <w:r>
              <w:t xml:space="preserve">   </w:t>
            </w:r>
            <w:r w:rsidR="00A93025" w:rsidRPr="00700730">
              <w:rPr>
                <w:noProof/>
                <w:sz w:val="14"/>
                <w:lang w:val="en-IN" w:eastAsia="en-IN"/>
              </w:rPr>
              <w:drawing>
                <wp:anchor distT="0" distB="0" distL="114300" distR="114300" simplePos="0" relativeHeight="251658240" behindDoc="0" locked="0" layoutInCell="1" allowOverlap="1" wp14:anchorId="529A5D30" wp14:editId="06F5CF69">
                  <wp:simplePos x="0" y="0"/>
                  <wp:positionH relativeFrom="margin">
                    <wp:posOffset>244475</wp:posOffset>
                  </wp:positionH>
                  <wp:positionV relativeFrom="margin">
                    <wp:posOffset>45085</wp:posOffset>
                  </wp:positionV>
                  <wp:extent cx="543560" cy="562610"/>
                  <wp:effectExtent l="0" t="0" r="0" b="0"/>
                  <wp:wrapSquare wrapText="bothSides"/>
                  <wp:docPr id="1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560" cy="562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A93025" w:rsidRPr="00700730">
              <w:rPr>
                <w:sz w:val="14"/>
              </w:rPr>
              <w:t xml:space="preserve">Indian </w:t>
            </w:r>
            <w:r w:rsidR="00A93025">
              <w:rPr>
                <w:sz w:val="14"/>
              </w:rPr>
              <w:t>Concrete Institute</w:t>
            </w:r>
          </w:p>
          <w:p w14:paraId="08F78D41" w14:textId="77777777" w:rsidR="00875D54" w:rsidRPr="007A4128" w:rsidRDefault="00875D54" w:rsidP="007A4128">
            <w:pPr>
              <w:jc w:val="center"/>
              <w:rPr>
                <w:sz w:val="14"/>
              </w:rPr>
            </w:pPr>
            <w:r>
              <w:rPr>
                <w:sz w:val="14"/>
              </w:rPr>
              <w:t>Chennai Centre</w:t>
            </w:r>
          </w:p>
        </w:tc>
        <w:tc>
          <w:tcPr>
            <w:tcW w:w="6094" w:type="dxa"/>
            <w:vAlign w:val="center"/>
          </w:tcPr>
          <w:p w14:paraId="1BF2B901" w14:textId="27C7D12C" w:rsidR="00A93025" w:rsidRPr="00031EA6" w:rsidRDefault="00A93025" w:rsidP="00A93025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031EA6">
              <w:rPr>
                <w:rFonts w:ascii="Arial" w:hAnsi="Arial" w:cs="Arial"/>
                <w:b/>
                <w:sz w:val="28"/>
                <w:szCs w:val="28"/>
              </w:rPr>
              <w:t>ICI</w:t>
            </w:r>
            <w:r w:rsidR="00875D54">
              <w:rPr>
                <w:rFonts w:ascii="Arial" w:hAnsi="Arial" w:cs="Arial"/>
                <w:b/>
                <w:sz w:val="28"/>
                <w:szCs w:val="28"/>
              </w:rPr>
              <w:t xml:space="preserve"> (CC)</w:t>
            </w:r>
            <w:r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C25114">
              <w:rPr>
                <w:rFonts w:ascii="Arial" w:hAnsi="Arial" w:cs="Arial"/>
                <w:b/>
                <w:sz w:val="28"/>
                <w:szCs w:val="28"/>
              </w:rPr>
              <w:t xml:space="preserve">- </w:t>
            </w:r>
            <w:proofErr w:type="spellStart"/>
            <w:r w:rsidR="00C25114">
              <w:rPr>
                <w:rFonts w:ascii="Arial" w:hAnsi="Arial" w:cs="Arial"/>
                <w:b/>
                <w:sz w:val="28"/>
                <w:szCs w:val="28"/>
              </w:rPr>
              <w:t>UltraTech</w:t>
            </w:r>
            <w:proofErr w:type="spellEnd"/>
            <w:r w:rsidR="00C25114">
              <w:rPr>
                <w:rFonts w:ascii="Arial" w:hAnsi="Arial" w:cs="Arial"/>
                <w:b/>
                <w:sz w:val="28"/>
                <w:szCs w:val="28"/>
              </w:rPr>
              <w:t xml:space="preserve"> Award</w:t>
            </w:r>
            <w:r w:rsidR="007321C7">
              <w:rPr>
                <w:rFonts w:ascii="Arial" w:hAnsi="Arial" w:cs="Arial"/>
                <w:b/>
                <w:sz w:val="28"/>
                <w:szCs w:val="28"/>
              </w:rPr>
              <w:t>s</w:t>
            </w:r>
            <w:r w:rsidR="00C25114">
              <w:rPr>
                <w:rFonts w:ascii="Arial" w:hAnsi="Arial" w:cs="Arial"/>
                <w:b/>
                <w:sz w:val="28"/>
                <w:szCs w:val="28"/>
              </w:rPr>
              <w:t xml:space="preserve"> 20</w:t>
            </w:r>
            <w:r w:rsidR="007321C7">
              <w:rPr>
                <w:rFonts w:ascii="Arial" w:hAnsi="Arial" w:cs="Arial"/>
                <w:b/>
                <w:sz w:val="28"/>
                <w:szCs w:val="28"/>
              </w:rPr>
              <w:t>20</w:t>
            </w:r>
          </w:p>
          <w:p w14:paraId="49B00C4B" w14:textId="67C95087" w:rsidR="00A93025" w:rsidRPr="00031EA6" w:rsidRDefault="00C33642" w:rsidP="00A93025">
            <w:pPr>
              <w:jc w:val="center"/>
            </w:pPr>
            <w:r>
              <w:rPr>
                <w:rFonts w:ascii="Arial" w:hAnsi="Arial" w:cs="Arial"/>
                <w:b/>
                <w:sz w:val="28"/>
                <w:szCs w:val="28"/>
              </w:rPr>
              <w:t xml:space="preserve">Outstanding </w:t>
            </w:r>
            <w:r w:rsidR="00F7238B">
              <w:rPr>
                <w:rFonts w:ascii="Arial" w:hAnsi="Arial" w:cs="Arial"/>
                <w:b/>
                <w:sz w:val="28"/>
                <w:szCs w:val="28"/>
              </w:rPr>
              <w:t xml:space="preserve">Quality Control </w:t>
            </w:r>
            <w:r>
              <w:rPr>
                <w:rFonts w:ascii="Arial" w:hAnsi="Arial" w:cs="Arial"/>
                <w:b/>
                <w:sz w:val="28"/>
                <w:szCs w:val="28"/>
              </w:rPr>
              <w:t>Engineer</w:t>
            </w:r>
          </w:p>
          <w:p w14:paraId="01D4642E" w14:textId="77777777" w:rsidR="00A93025" w:rsidRPr="00B120FE" w:rsidRDefault="00A93025" w:rsidP="001E538B">
            <w:pPr>
              <w:jc w:val="center"/>
              <w:rPr>
                <w:rFonts w:ascii="Arial" w:hAnsi="Arial" w:cs="Arial"/>
                <w:sz w:val="40"/>
                <w:szCs w:val="28"/>
              </w:rPr>
            </w:pPr>
          </w:p>
        </w:tc>
        <w:tc>
          <w:tcPr>
            <w:tcW w:w="2409" w:type="dxa"/>
            <w:vAlign w:val="center"/>
          </w:tcPr>
          <w:p w14:paraId="4C13DE66" w14:textId="77777777" w:rsidR="00A93025" w:rsidRDefault="00A93025" w:rsidP="001E538B">
            <w:pPr>
              <w:jc w:val="center"/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1F22A1E0" wp14:editId="0EA8C0BB">
                  <wp:extent cx="1073374" cy="495807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ltraTech Logo.jp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0832" cy="5131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C0C69AF" w14:textId="77777777" w:rsidR="007A4128" w:rsidRDefault="00A719E8" w:rsidP="003062A2">
      <w:pPr>
        <w:spacing w:after="0" w:line="240" w:lineRule="auto"/>
      </w:pPr>
      <w:r>
        <w:t xml:space="preserve"> </w:t>
      </w:r>
    </w:p>
    <w:tbl>
      <w:tblPr>
        <w:tblStyle w:val="TableGrid"/>
        <w:tblW w:w="10425" w:type="dxa"/>
        <w:tblLook w:val="04A0" w:firstRow="1" w:lastRow="0" w:firstColumn="1" w:lastColumn="0" w:noHBand="0" w:noVBand="1"/>
      </w:tblPr>
      <w:tblGrid>
        <w:gridCol w:w="8758"/>
        <w:gridCol w:w="1667"/>
      </w:tblGrid>
      <w:tr w:rsidR="007A4128" w14:paraId="2040B3A3" w14:textId="77777777" w:rsidTr="00B84A83">
        <w:trPr>
          <w:trHeight w:val="1430"/>
        </w:trPr>
        <w:tc>
          <w:tcPr>
            <w:tcW w:w="8758" w:type="dxa"/>
          </w:tcPr>
          <w:p w14:paraId="3687CAAC" w14:textId="111BCCF5" w:rsidR="001F682D" w:rsidRPr="00AE56DA" w:rsidRDefault="001F682D" w:rsidP="00B64D6B">
            <w:pPr>
              <w:pStyle w:val="Default"/>
              <w:numPr>
                <w:ilvl w:val="0"/>
                <w:numId w:val="2"/>
              </w:numPr>
              <w:jc w:val="both"/>
              <w:rPr>
                <w:rFonts w:asciiTheme="minorHAnsi" w:hAnsiTheme="minorHAnsi" w:cstheme="minorHAnsi"/>
                <w:b/>
                <w:bCs/>
                <w:color w:val="auto"/>
              </w:rPr>
            </w:pPr>
            <w:r w:rsidRPr="00AE56DA">
              <w:rPr>
                <w:rFonts w:asciiTheme="minorHAnsi" w:hAnsiTheme="minorHAnsi" w:cstheme="minorHAnsi"/>
                <w:color w:val="auto"/>
              </w:rPr>
              <w:t xml:space="preserve">The person </w:t>
            </w:r>
            <w:r w:rsidR="00CF5B7B" w:rsidRPr="00AE56DA">
              <w:rPr>
                <w:rFonts w:asciiTheme="minorHAnsi" w:hAnsiTheme="minorHAnsi" w:cstheme="minorHAnsi"/>
                <w:color w:val="auto"/>
              </w:rPr>
              <w:t>must</w:t>
            </w:r>
            <w:r w:rsidRPr="00AE56DA">
              <w:rPr>
                <w:rFonts w:asciiTheme="minorHAnsi" w:hAnsiTheme="minorHAnsi" w:cstheme="minorHAnsi"/>
                <w:color w:val="auto"/>
              </w:rPr>
              <w:t xml:space="preserve"> be a resident of ICI-CC region</w:t>
            </w:r>
            <w:r w:rsidR="006701AC" w:rsidRPr="00AE56DA">
              <w:rPr>
                <w:rFonts w:asciiTheme="minorHAnsi" w:hAnsiTheme="minorHAnsi" w:cstheme="minorHAnsi"/>
                <w:color w:val="auto"/>
              </w:rPr>
              <w:t xml:space="preserve"> (</w:t>
            </w:r>
            <w:r w:rsidR="00A84DAB" w:rsidRPr="00AE56DA">
              <w:rPr>
                <w:rFonts w:asciiTheme="minorHAnsi" w:hAnsiTheme="minorHAnsi" w:cstheme="minorHAnsi"/>
                <w:color w:val="auto"/>
              </w:rPr>
              <w:t xml:space="preserve">Chennai, </w:t>
            </w:r>
            <w:proofErr w:type="spellStart"/>
            <w:r w:rsidR="00A84DAB" w:rsidRPr="00AE56DA">
              <w:rPr>
                <w:rFonts w:asciiTheme="minorHAnsi" w:hAnsiTheme="minorHAnsi" w:cstheme="minorHAnsi"/>
                <w:color w:val="auto"/>
              </w:rPr>
              <w:t>Chengalpet</w:t>
            </w:r>
            <w:proofErr w:type="spellEnd"/>
            <w:r w:rsidR="00A84DAB" w:rsidRPr="00AE56DA">
              <w:rPr>
                <w:rFonts w:asciiTheme="minorHAnsi" w:hAnsiTheme="minorHAnsi" w:cstheme="minorHAnsi"/>
                <w:color w:val="auto"/>
              </w:rPr>
              <w:t xml:space="preserve">, </w:t>
            </w:r>
            <w:proofErr w:type="spellStart"/>
            <w:r w:rsidR="00A84DAB" w:rsidRPr="00AE56DA">
              <w:rPr>
                <w:rFonts w:asciiTheme="minorHAnsi" w:hAnsiTheme="minorHAnsi" w:cstheme="minorHAnsi"/>
                <w:color w:val="auto"/>
              </w:rPr>
              <w:t>Kancheepuram</w:t>
            </w:r>
            <w:proofErr w:type="spellEnd"/>
            <w:r w:rsidR="00A84DAB" w:rsidRPr="00AE56DA">
              <w:rPr>
                <w:rFonts w:asciiTheme="minorHAnsi" w:hAnsiTheme="minorHAnsi" w:cstheme="minorHAnsi"/>
                <w:color w:val="auto"/>
              </w:rPr>
              <w:t xml:space="preserve">, </w:t>
            </w:r>
            <w:proofErr w:type="spellStart"/>
            <w:r w:rsidR="00A84DAB" w:rsidRPr="00AE56DA">
              <w:rPr>
                <w:rFonts w:asciiTheme="minorHAnsi" w:hAnsiTheme="minorHAnsi" w:cstheme="minorHAnsi"/>
                <w:color w:val="auto"/>
              </w:rPr>
              <w:t>Ranipet</w:t>
            </w:r>
            <w:proofErr w:type="spellEnd"/>
            <w:r w:rsidR="00A84DAB" w:rsidRPr="00AE56DA">
              <w:rPr>
                <w:rFonts w:asciiTheme="minorHAnsi" w:hAnsiTheme="minorHAnsi" w:cstheme="minorHAnsi"/>
                <w:color w:val="auto"/>
              </w:rPr>
              <w:t xml:space="preserve">, </w:t>
            </w:r>
            <w:proofErr w:type="spellStart"/>
            <w:r w:rsidR="00A84DAB" w:rsidRPr="00AE56DA">
              <w:rPr>
                <w:rFonts w:asciiTheme="minorHAnsi" w:hAnsiTheme="minorHAnsi" w:cstheme="minorHAnsi"/>
                <w:color w:val="auto"/>
              </w:rPr>
              <w:t>Tirupattur</w:t>
            </w:r>
            <w:proofErr w:type="spellEnd"/>
            <w:r w:rsidR="00A84DAB" w:rsidRPr="00AE56DA">
              <w:rPr>
                <w:rFonts w:asciiTheme="minorHAnsi" w:hAnsiTheme="minorHAnsi" w:cstheme="minorHAnsi"/>
                <w:color w:val="auto"/>
              </w:rPr>
              <w:t xml:space="preserve">, </w:t>
            </w:r>
            <w:proofErr w:type="spellStart"/>
            <w:r w:rsidR="00A84DAB" w:rsidRPr="00AE56DA">
              <w:rPr>
                <w:rFonts w:asciiTheme="minorHAnsi" w:hAnsiTheme="minorHAnsi" w:cstheme="minorHAnsi"/>
                <w:color w:val="auto"/>
              </w:rPr>
              <w:t>Thiruvannamalai</w:t>
            </w:r>
            <w:proofErr w:type="spellEnd"/>
            <w:r w:rsidR="00A84DAB" w:rsidRPr="00AE56DA">
              <w:rPr>
                <w:rFonts w:asciiTheme="minorHAnsi" w:hAnsiTheme="minorHAnsi" w:cstheme="minorHAnsi"/>
                <w:color w:val="auto"/>
              </w:rPr>
              <w:t xml:space="preserve">, </w:t>
            </w:r>
            <w:proofErr w:type="spellStart"/>
            <w:r w:rsidR="00A84DAB" w:rsidRPr="00AE56DA">
              <w:rPr>
                <w:rFonts w:asciiTheme="minorHAnsi" w:hAnsiTheme="minorHAnsi" w:cstheme="minorHAnsi"/>
                <w:color w:val="auto"/>
              </w:rPr>
              <w:t>Thiruvallur</w:t>
            </w:r>
            <w:proofErr w:type="spellEnd"/>
            <w:r w:rsidR="00565982" w:rsidRPr="00AE56DA">
              <w:rPr>
                <w:rFonts w:asciiTheme="minorHAnsi" w:hAnsiTheme="minorHAnsi" w:cstheme="minorHAnsi"/>
                <w:color w:val="auto"/>
              </w:rPr>
              <w:t>,</w:t>
            </w:r>
            <w:r w:rsidR="00A84DAB" w:rsidRPr="00AE56DA">
              <w:rPr>
                <w:rFonts w:asciiTheme="minorHAnsi" w:hAnsiTheme="minorHAnsi" w:cstheme="minorHAnsi"/>
                <w:color w:val="auto"/>
              </w:rPr>
              <w:t xml:space="preserve"> and Vellore</w:t>
            </w:r>
            <w:r w:rsidR="006701AC" w:rsidRPr="00AE56DA">
              <w:rPr>
                <w:rFonts w:asciiTheme="minorHAnsi" w:hAnsiTheme="minorHAnsi" w:cstheme="minorHAnsi"/>
                <w:color w:val="auto"/>
              </w:rPr>
              <w:t>).</w:t>
            </w:r>
          </w:p>
          <w:p w14:paraId="476FE9CF" w14:textId="089F945C" w:rsidR="00B64D6B" w:rsidRPr="00AE56DA" w:rsidRDefault="00CF5B7B" w:rsidP="00B64D6B">
            <w:pPr>
              <w:pStyle w:val="Default"/>
              <w:numPr>
                <w:ilvl w:val="0"/>
                <w:numId w:val="2"/>
              </w:numPr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AE56DA">
              <w:rPr>
                <w:rFonts w:asciiTheme="minorHAnsi" w:hAnsiTheme="minorHAnsi" w:cstheme="minorHAnsi"/>
                <w:color w:val="000000" w:themeColor="text1"/>
              </w:rPr>
              <w:t>Must</w:t>
            </w:r>
            <w:r w:rsidR="00B64D6B" w:rsidRPr="00AE56DA">
              <w:rPr>
                <w:rFonts w:asciiTheme="minorHAnsi" w:hAnsiTheme="minorHAnsi" w:cstheme="minorHAnsi"/>
                <w:color w:val="000000" w:themeColor="text1"/>
              </w:rPr>
              <w:t xml:space="preserve"> be between </w:t>
            </w:r>
            <w:r w:rsidR="00F605E2" w:rsidRPr="00AE56DA">
              <w:rPr>
                <w:rFonts w:asciiTheme="minorHAnsi" w:hAnsiTheme="minorHAnsi" w:cstheme="minorHAnsi"/>
                <w:color w:val="000000" w:themeColor="text1"/>
              </w:rPr>
              <w:t>3</w:t>
            </w:r>
            <w:r w:rsidR="002D0DCE">
              <w:rPr>
                <w:rFonts w:asciiTheme="minorHAnsi" w:hAnsiTheme="minorHAnsi" w:cstheme="minorHAnsi"/>
                <w:color w:val="000000" w:themeColor="text1"/>
              </w:rPr>
              <w:t>0</w:t>
            </w:r>
            <w:r w:rsidR="00B64D6B" w:rsidRPr="00AE56DA">
              <w:rPr>
                <w:rFonts w:asciiTheme="minorHAnsi" w:hAnsiTheme="minorHAnsi" w:cstheme="minorHAnsi"/>
                <w:color w:val="000000" w:themeColor="text1"/>
              </w:rPr>
              <w:t xml:space="preserve"> – </w:t>
            </w:r>
            <w:r w:rsidR="002D0DCE">
              <w:rPr>
                <w:rFonts w:asciiTheme="minorHAnsi" w:hAnsiTheme="minorHAnsi" w:cstheme="minorHAnsi"/>
                <w:color w:val="000000" w:themeColor="text1"/>
              </w:rPr>
              <w:t xml:space="preserve">45 </w:t>
            </w:r>
            <w:r w:rsidR="00B64D6B" w:rsidRPr="00AE56DA">
              <w:rPr>
                <w:rFonts w:asciiTheme="minorHAnsi" w:hAnsiTheme="minorHAnsi" w:cstheme="minorHAnsi"/>
                <w:color w:val="000000" w:themeColor="text1"/>
              </w:rPr>
              <w:t>years of age on July 1</w:t>
            </w:r>
            <w:r w:rsidR="00B64D6B" w:rsidRPr="00AE56DA">
              <w:rPr>
                <w:rFonts w:asciiTheme="minorHAnsi" w:hAnsiTheme="minorHAnsi" w:cstheme="minorHAnsi"/>
                <w:color w:val="000000" w:themeColor="text1"/>
                <w:vertAlign w:val="superscript"/>
              </w:rPr>
              <w:t>st</w:t>
            </w:r>
            <w:r w:rsidR="00B64D6B" w:rsidRPr="00AE56DA">
              <w:rPr>
                <w:rFonts w:asciiTheme="minorHAnsi" w:hAnsiTheme="minorHAnsi" w:cstheme="minorHAnsi"/>
                <w:color w:val="000000" w:themeColor="text1"/>
              </w:rPr>
              <w:t>, 2020</w:t>
            </w:r>
            <w:r w:rsidR="003B0222" w:rsidRPr="00AE56DA">
              <w:rPr>
                <w:rFonts w:asciiTheme="minorHAnsi" w:hAnsiTheme="minorHAnsi" w:cstheme="minorHAnsi"/>
                <w:color w:val="000000" w:themeColor="text1"/>
              </w:rPr>
              <w:t xml:space="preserve"> and Diploma Level qualified</w:t>
            </w:r>
            <w:r w:rsidR="00B64D6B" w:rsidRPr="00AE56DA">
              <w:rPr>
                <w:rFonts w:asciiTheme="minorHAnsi" w:hAnsiTheme="minorHAnsi" w:cstheme="minorHAnsi"/>
                <w:color w:val="000000" w:themeColor="text1"/>
              </w:rPr>
              <w:t>.</w:t>
            </w:r>
          </w:p>
          <w:p w14:paraId="3A9A0289" w14:textId="7278B2DC" w:rsidR="00875D54" w:rsidRPr="00B64D6B" w:rsidRDefault="00AE56DA" w:rsidP="00B64D6B">
            <w:pPr>
              <w:pStyle w:val="Default"/>
              <w:numPr>
                <w:ilvl w:val="0"/>
                <w:numId w:val="2"/>
              </w:numPr>
              <w:jc w:val="both"/>
              <w:rPr>
                <w:rFonts w:asciiTheme="minorHAnsi" w:hAnsiTheme="minorHAnsi" w:cstheme="minorHAnsi"/>
              </w:rPr>
            </w:pPr>
            <w:r w:rsidRPr="00AE56DA">
              <w:rPr>
                <w:rFonts w:asciiTheme="minorHAnsi" w:hAnsiTheme="minorHAnsi" w:cstheme="minorHAnsi"/>
                <w:color w:val="000000" w:themeColor="text1"/>
              </w:rPr>
              <w:t>Must have continually worked for the improvement of concrete quality in major project sites and proves exemplary management of production ecosystem.</w:t>
            </w:r>
          </w:p>
        </w:tc>
        <w:tc>
          <w:tcPr>
            <w:tcW w:w="1667" w:type="dxa"/>
            <w:vAlign w:val="center"/>
          </w:tcPr>
          <w:p w14:paraId="4160238D" w14:textId="1BF8DAD7" w:rsidR="007A4128" w:rsidRDefault="008850F1" w:rsidP="009463D4">
            <w:pPr>
              <w:jc w:val="center"/>
            </w:pPr>
            <w:r>
              <w:t>Photograph</w:t>
            </w:r>
          </w:p>
        </w:tc>
      </w:tr>
    </w:tbl>
    <w:p w14:paraId="6D383EC4" w14:textId="01DB8746" w:rsidR="0062071F" w:rsidRPr="00A93025" w:rsidRDefault="0062071F" w:rsidP="0062071F">
      <w:pPr>
        <w:spacing w:after="0" w:line="240" w:lineRule="auto"/>
        <w:rPr>
          <w:b/>
          <w:szCs w:val="26"/>
        </w:rPr>
      </w:pPr>
    </w:p>
    <w:tbl>
      <w:tblPr>
        <w:tblStyle w:val="TableGrid"/>
        <w:tblW w:w="10436" w:type="dxa"/>
        <w:jc w:val="center"/>
        <w:tblLayout w:type="fixed"/>
        <w:tblLook w:val="04A0" w:firstRow="1" w:lastRow="0" w:firstColumn="1" w:lastColumn="0" w:noHBand="0" w:noVBand="1"/>
      </w:tblPr>
      <w:tblGrid>
        <w:gridCol w:w="3342"/>
        <w:gridCol w:w="3600"/>
        <w:gridCol w:w="1334"/>
        <w:gridCol w:w="2160"/>
      </w:tblGrid>
      <w:tr w:rsidR="008A43B2" w14:paraId="43BC96D7" w14:textId="77777777" w:rsidTr="009146A9">
        <w:trPr>
          <w:trHeight w:val="674"/>
          <w:jc w:val="center"/>
        </w:trPr>
        <w:tc>
          <w:tcPr>
            <w:tcW w:w="3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18840" w14:textId="32F4955B" w:rsidR="008A43B2" w:rsidRPr="00565982" w:rsidRDefault="00EE7E37" w:rsidP="003358E7">
            <w:pPr>
              <w:spacing w:line="312" w:lineRule="auto"/>
              <w:rPr>
                <w:b/>
                <w:bCs/>
                <w:sz w:val="24"/>
                <w:szCs w:val="24"/>
              </w:rPr>
            </w:pPr>
            <w:r w:rsidRPr="00565982">
              <w:rPr>
                <w:rFonts w:cstheme="minorHAnsi"/>
                <w:b/>
                <w:bCs/>
                <w:sz w:val="24"/>
                <w:szCs w:val="24"/>
              </w:rPr>
              <w:t>Name of the Candidate</w:t>
            </w:r>
          </w:p>
        </w:tc>
        <w:tc>
          <w:tcPr>
            <w:tcW w:w="4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4DEA3" w14:textId="77777777" w:rsidR="001C3397" w:rsidRPr="00565982" w:rsidRDefault="001C3397" w:rsidP="001E3000">
            <w:pPr>
              <w:spacing w:line="312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DCF75" w14:textId="77777777" w:rsidR="008A43B2" w:rsidRPr="00565982" w:rsidRDefault="008A43B2" w:rsidP="009146A9">
            <w:pPr>
              <w:spacing w:line="312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565982">
              <w:rPr>
                <w:rFonts w:cstheme="minorHAnsi"/>
                <w:b/>
                <w:bCs/>
                <w:sz w:val="24"/>
                <w:szCs w:val="24"/>
              </w:rPr>
              <w:t>Date of Birth:</w:t>
            </w:r>
          </w:p>
        </w:tc>
      </w:tr>
      <w:tr w:rsidR="00DF6520" w14:paraId="68F176EC" w14:textId="77777777" w:rsidTr="009146A9">
        <w:trPr>
          <w:trHeight w:val="839"/>
          <w:jc w:val="center"/>
        </w:trPr>
        <w:tc>
          <w:tcPr>
            <w:tcW w:w="33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1500CC9" w14:textId="506FF1AE" w:rsidR="009146A9" w:rsidRPr="00565982" w:rsidRDefault="00CF5B7B" w:rsidP="009B55F1">
            <w:pPr>
              <w:spacing w:line="312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Address and Current Affiliation (if applicable)</w:t>
            </w:r>
            <w:r w:rsidR="00C924C1" w:rsidRPr="00565982">
              <w:rPr>
                <w:rFonts w:cstheme="minorHAnsi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70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72A5F" w14:textId="77777777" w:rsidR="00DF6520" w:rsidRPr="00565982" w:rsidRDefault="00DF6520" w:rsidP="003A0D72">
            <w:pPr>
              <w:spacing w:line="312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8A43B2" w14:paraId="0F35E05A" w14:textId="77777777" w:rsidTr="00D15B24">
        <w:trPr>
          <w:trHeight w:val="350"/>
          <w:jc w:val="center"/>
        </w:trPr>
        <w:tc>
          <w:tcPr>
            <w:tcW w:w="33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9ACE2" w14:textId="03E09839" w:rsidR="008A43B2" w:rsidRPr="00565982" w:rsidRDefault="008A43B2" w:rsidP="0072316C">
            <w:pPr>
              <w:spacing w:line="312" w:lineRule="auto"/>
              <w:rPr>
                <w:rFonts w:cstheme="minorHAnsi"/>
                <w:b/>
                <w:sz w:val="24"/>
                <w:szCs w:val="24"/>
              </w:rPr>
            </w:pPr>
            <w:r w:rsidRPr="00565982">
              <w:rPr>
                <w:rFonts w:cstheme="minorHAnsi"/>
                <w:b/>
                <w:sz w:val="24"/>
                <w:szCs w:val="24"/>
              </w:rPr>
              <w:t>Contact Details: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A3525" w14:textId="2C4A7AF6" w:rsidR="008A43B2" w:rsidRPr="00565982" w:rsidRDefault="003358E7" w:rsidP="001E3000">
            <w:pPr>
              <w:spacing w:line="312" w:lineRule="auto"/>
              <w:jc w:val="both"/>
              <w:rPr>
                <w:b/>
                <w:sz w:val="24"/>
                <w:szCs w:val="24"/>
              </w:rPr>
            </w:pPr>
            <w:r w:rsidRPr="00565982">
              <w:rPr>
                <w:b/>
                <w:sz w:val="24"/>
                <w:szCs w:val="24"/>
              </w:rPr>
              <w:t xml:space="preserve">Phone </w:t>
            </w:r>
            <w:r w:rsidR="008850F1" w:rsidRPr="00565982">
              <w:rPr>
                <w:b/>
                <w:sz w:val="24"/>
                <w:szCs w:val="24"/>
              </w:rPr>
              <w:t>No.</w:t>
            </w:r>
          </w:p>
        </w:tc>
        <w:tc>
          <w:tcPr>
            <w:tcW w:w="34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57428" w14:textId="77777777" w:rsidR="008A43B2" w:rsidRPr="00565982" w:rsidRDefault="003358E7" w:rsidP="00D0714C">
            <w:pPr>
              <w:spacing w:line="312" w:lineRule="auto"/>
              <w:jc w:val="center"/>
              <w:rPr>
                <w:b/>
                <w:sz w:val="24"/>
                <w:szCs w:val="24"/>
              </w:rPr>
            </w:pPr>
            <w:r w:rsidRPr="00565982">
              <w:rPr>
                <w:b/>
                <w:sz w:val="24"/>
                <w:szCs w:val="24"/>
              </w:rPr>
              <w:t>Email ID</w:t>
            </w:r>
          </w:p>
        </w:tc>
      </w:tr>
      <w:tr w:rsidR="008A43B2" w14:paraId="52E251CB" w14:textId="77777777" w:rsidTr="00D15B24">
        <w:trPr>
          <w:trHeight w:val="468"/>
          <w:jc w:val="center"/>
        </w:trPr>
        <w:tc>
          <w:tcPr>
            <w:tcW w:w="33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C98F1" w14:textId="77777777" w:rsidR="008A43B2" w:rsidRPr="00565982" w:rsidRDefault="008A43B2" w:rsidP="0072316C">
            <w:pPr>
              <w:spacing w:line="312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3142F" w14:textId="1D23D8E9" w:rsidR="003358E7" w:rsidRPr="00565982" w:rsidRDefault="003358E7" w:rsidP="003358E7">
            <w:pPr>
              <w:spacing w:line="312" w:lineRule="auto"/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34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A24CA" w14:textId="77777777" w:rsidR="003358E7" w:rsidRPr="00565982" w:rsidRDefault="003358E7" w:rsidP="001E3000">
            <w:pPr>
              <w:spacing w:line="312" w:lineRule="auto"/>
              <w:jc w:val="both"/>
              <w:rPr>
                <w:sz w:val="24"/>
                <w:szCs w:val="24"/>
              </w:rPr>
            </w:pPr>
          </w:p>
        </w:tc>
      </w:tr>
    </w:tbl>
    <w:p w14:paraId="6E63255E" w14:textId="47D642F0" w:rsidR="00A9083A" w:rsidRPr="00565982" w:rsidRDefault="003340CC" w:rsidP="00C924C1">
      <w:pPr>
        <w:spacing w:before="240" w:after="0"/>
        <w:rPr>
          <w:b/>
          <w:sz w:val="24"/>
          <w:szCs w:val="24"/>
        </w:rPr>
      </w:pPr>
      <w:r w:rsidRPr="00565982">
        <w:rPr>
          <w:b/>
          <w:sz w:val="24"/>
          <w:szCs w:val="24"/>
        </w:rPr>
        <w:t>D</w:t>
      </w:r>
      <w:r w:rsidR="00A9083A" w:rsidRPr="00565982">
        <w:rPr>
          <w:b/>
          <w:sz w:val="24"/>
          <w:szCs w:val="24"/>
        </w:rPr>
        <w:t xml:space="preserve">etails </w:t>
      </w:r>
      <w:r w:rsidR="00C924C1" w:rsidRPr="00565982">
        <w:rPr>
          <w:b/>
          <w:sz w:val="24"/>
          <w:szCs w:val="24"/>
        </w:rPr>
        <w:t>of</w:t>
      </w:r>
      <w:r w:rsidR="00A9083A" w:rsidRPr="00565982">
        <w:rPr>
          <w:b/>
          <w:sz w:val="24"/>
          <w:szCs w:val="24"/>
        </w:rPr>
        <w:t xml:space="preserve"> the </w:t>
      </w:r>
      <w:r w:rsidR="00C924C1" w:rsidRPr="00565982">
        <w:rPr>
          <w:b/>
          <w:sz w:val="24"/>
          <w:szCs w:val="24"/>
        </w:rPr>
        <w:t>Nominator</w:t>
      </w:r>
    </w:p>
    <w:tbl>
      <w:tblPr>
        <w:tblStyle w:val="TableGrid"/>
        <w:tblW w:w="10474" w:type="dxa"/>
        <w:jc w:val="center"/>
        <w:tblLayout w:type="fixed"/>
        <w:tblLook w:val="04A0" w:firstRow="1" w:lastRow="0" w:firstColumn="1" w:lastColumn="0" w:noHBand="0" w:noVBand="1"/>
      </w:tblPr>
      <w:tblGrid>
        <w:gridCol w:w="3272"/>
        <w:gridCol w:w="3584"/>
        <w:gridCol w:w="3618"/>
      </w:tblGrid>
      <w:tr w:rsidR="00A9083A" w14:paraId="17BA08B9" w14:textId="77777777" w:rsidTr="009146A9">
        <w:trPr>
          <w:trHeight w:val="894"/>
          <w:jc w:val="center"/>
        </w:trPr>
        <w:tc>
          <w:tcPr>
            <w:tcW w:w="32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9D7511" w14:textId="5FC9AF9B" w:rsidR="006571B9" w:rsidRPr="00565982" w:rsidRDefault="00A9083A" w:rsidP="006571B9">
            <w:pPr>
              <w:spacing w:line="312" w:lineRule="auto"/>
              <w:rPr>
                <w:b/>
                <w:bCs/>
                <w:sz w:val="24"/>
                <w:szCs w:val="24"/>
              </w:rPr>
            </w:pPr>
            <w:r w:rsidRPr="00565982">
              <w:rPr>
                <w:b/>
                <w:bCs/>
                <w:sz w:val="24"/>
                <w:szCs w:val="24"/>
              </w:rPr>
              <w:t xml:space="preserve">Name and </w:t>
            </w:r>
            <w:r w:rsidR="00C924C1" w:rsidRPr="00565982">
              <w:rPr>
                <w:b/>
                <w:bCs/>
                <w:sz w:val="24"/>
                <w:szCs w:val="24"/>
              </w:rPr>
              <w:t>C</w:t>
            </w:r>
            <w:r w:rsidR="006571B9" w:rsidRPr="00565982">
              <w:rPr>
                <w:b/>
                <w:bCs/>
                <w:sz w:val="24"/>
                <w:szCs w:val="24"/>
              </w:rPr>
              <w:t xml:space="preserve">urrent </w:t>
            </w:r>
            <w:r w:rsidR="00C924C1" w:rsidRPr="00565982">
              <w:rPr>
                <w:b/>
                <w:bCs/>
                <w:sz w:val="24"/>
                <w:szCs w:val="24"/>
              </w:rPr>
              <w:t>Affiliation</w:t>
            </w:r>
            <w:r w:rsidR="00A37F32">
              <w:rPr>
                <w:b/>
                <w:bCs/>
                <w:sz w:val="24"/>
                <w:szCs w:val="24"/>
              </w:rPr>
              <w:t xml:space="preserve"> (if applicable)</w:t>
            </w:r>
          </w:p>
          <w:p w14:paraId="6FA0F8FF" w14:textId="1F4E0E19" w:rsidR="00A9083A" w:rsidRPr="00565982" w:rsidRDefault="00A9083A" w:rsidP="009146A9">
            <w:pPr>
              <w:spacing w:line="312" w:lineRule="auto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0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D7D372A" w14:textId="77777777" w:rsidR="00A9083A" w:rsidRPr="00565982" w:rsidRDefault="00A9083A" w:rsidP="006A334E">
            <w:pPr>
              <w:spacing w:line="312" w:lineRule="auto"/>
              <w:jc w:val="both"/>
              <w:rPr>
                <w:b/>
                <w:bCs/>
                <w:sz w:val="24"/>
                <w:szCs w:val="24"/>
              </w:rPr>
            </w:pPr>
          </w:p>
        </w:tc>
      </w:tr>
      <w:tr w:rsidR="00A9083A" w14:paraId="719A7D56" w14:textId="77777777" w:rsidTr="009146A9">
        <w:trPr>
          <w:trHeight w:val="450"/>
          <w:jc w:val="center"/>
        </w:trPr>
        <w:tc>
          <w:tcPr>
            <w:tcW w:w="3272" w:type="dxa"/>
            <w:vMerge w:val="restart"/>
            <w:tcBorders>
              <w:top w:val="single" w:sz="4" w:space="0" w:color="auto"/>
            </w:tcBorders>
            <w:vAlign w:val="center"/>
          </w:tcPr>
          <w:p w14:paraId="6A80279D" w14:textId="01AA63B8" w:rsidR="00A9083A" w:rsidRPr="00565982" w:rsidRDefault="00A9083A" w:rsidP="006A334E">
            <w:pPr>
              <w:spacing w:line="312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565982">
              <w:rPr>
                <w:rFonts w:cstheme="minorHAnsi"/>
                <w:b/>
                <w:bCs/>
                <w:sz w:val="24"/>
                <w:szCs w:val="24"/>
              </w:rPr>
              <w:t>Contact Details:</w:t>
            </w:r>
          </w:p>
        </w:tc>
        <w:tc>
          <w:tcPr>
            <w:tcW w:w="3584" w:type="dxa"/>
            <w:tcBorders>
              <w:top w:val="single" w:sz="4" w:space="0" w:color="auto"/>
              <w:bottom w:val="single" w:sz="4" w:space="0" w:color="auto"/>
            </w:tcBorders>
          </w:tcPr>
          <w:p w14:paraId="517CA4D3" w14:textId="12FD893F" w:rsidR="00A9083A" w:rsidRPr="00565982" w:rsidRDefault="00A9083A" w:rsidP="006A334E">
            <w:pPr>
              <w:spacing w:line="312" w:lineRule="auto"/>
              <w:jc w:val="both"/>
              <w:rPr>
                <w:b/>
                <w:bCs/>
                <w:sz w:val="24"/>
                <w:szCs w:val="24"/>
              </w:rPr>
            </w:pPr>
            <w:r w:rsidRPr="00565982">
              <w:rPr>
                <w:b/>
                <w:bCs/>
                <w:sz w:val="24"/>
                <w:szCs w:val="24"/>
              </w:rPr>
              <w:t xml:space="preserve">Phone </w:t>
            </w:r>
            <w:r w:rsidR="001253FB" w:rsidRPr="00565982">
              <w:rPr>
                <w:b/>
                <w:bCs/>
                <w:sz w:val="24"/>
                <w:szCs w:val="24"/>
              </w:rPr>
              <w:t>No.</w:t>
            </w:r>
          </w:p>
        </w:tc>
        <w:tc>
          <w:tcPr>
            <w:tcW w:w="3618" w:type="dxa"/>
            <w:tcBorders>
              <w:top w:val="single" w:sz="4" w:space="0" w:color="auto"/>
              <w:bottom w:val="single" w:sz="4" w:space="0" w:color="auto"/>
            </w:tcBorders>
          </w:tcPr>
          <w:p w14:paraId="35CC16FB" w14:textId="77777777" w:rsidR="00A9083A" w:rsidRPr="00565982" w:rsidRDefault="00A9083A" w:rsidP="006A334E">
            <w:pPr>
              <w:spacing w:line="312" w:lineRule="auto"/>
              <w:jc w:val="center"/>
              <w:rPr>
                <w:b/>
                <w:bCs/>
                <w:sz w:val="24"/>
                <w:szCs w:val="24"/>
              </w:rPr>
            </w:pPr>
            <w:r w:rsidRPr="00565982">
              <w:rPr>
                <w:b/>
                <w:bCs/>
                <w:sz w:val="24"/>
                <w:szCs w:val="24"/>
              </w:rPr>
              <w:t>Email ID</w:t>
            </w:r>
          </w:p>
        </w:tc>
      </w:tr>
      <w:tr w:rsidR="00A9083A" w14:paraId="3BBB7E59" w14:textId="77777777" w:rsidTr="009146A9">
        <w:trPr>
          <w:trHeight w:val="450"/>
          <w:jc w:val="center"/>
        </w:trPr>
        <w:tc>
          <w:tcPr>
            <w:tcW w:w="3272" w:type="dxa"/>
            <w:vMerge/>
          </w:tcPr>
          <w:p w14:paraId="4EC74A7F" w14:textId="77777777" w:rsidR="00A9083A" w:rsidRPr="00565982" w:rsidRDefault="00A9083A" w:rsidP="006A334E">
            <w:pPr>
              <w:spacing w:line="312" w:lineRule="auto"/>
              <w:jc w:val="both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584" w:type="dxa"/>
            <w:tcBorders>
              <w:top w:val="single" w:sz="4" w:space="0" w:color="auto"/>
              <w:bottom w:val="single" w:sz="4" w:space="0" w:color="auto"/>
            </w:tcBorders>
          </w:tcPr>
          <w:p w14:paraId="06470E73" w14:textId="3685CC39" w:rsidR="00A9083A" w:rsidRPr="00565982" w:rsidRDefault="00A9083A" w:rsidP="006A334E">
            <w:pPr>
              <w:spacing w:line="312" w:lineRule="auto"/>
              <w:jc w:val="both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618" w:type="dxa"/>
            <w:tcBorders>
              <w:top w:val="single" w:sz="4" w:space="0" w:color="auto"/>
              <w:bottom w:val="single" w:sz="4" w:space="0" w:color="auto"/>
            </w:tcBorders>
          </w:tcPr>
          <w:p w14:paraId="6F020660" w14:textId="77777777" w:rsidR="00A9083A" w:rsidRPr="00565982" w:rsidRDefault="00A9083A" w:rsidP="006A334E">
            <w:pPr>
              <w:spacing w:line="312" w:lineRule="auto"/>
              <w:jc w:val="both"/>
              <w:rPr>
                <w:b/>
                <w:bCs/>
                <w:sz w:val="24"/>
                <w:szCs w:val="24"/>
              </w:rPr>
            </w:pPr>
          </w:p>
        </w:tc>
      </w:tr>
      <w:tr w:rsidR="00A9083A" w14:paraId="436AC831" w14:textId="77777777" w:rsidTr="009146A9">
        <w:trPr>
          <w:trHeight w:val="450"/>
          <w:jc w:val="center"/>
        </w:trPr>
        <w:tc>
          <w:tcPr>
            <w:tcW w:w="3272" w:type="dxa"/>
            <w:vAlign w:val="center"/>
          </w:tcPr>
          <w:p w14:paraId="22EADE59" w14:textId="1CE61764" w:rsidR="00A9083A" w:rsidRPr="00565982" w:rsidRDefault="00A9083A" w:rsidP="006A334E">
            <w:pPr>
              <w:spacing w:line="312" w:lineRule="auto"/>
              <w:rPr>
                <w:b/>
                <w:bCs/>
                <w:sz w:val="24"/>
                <w:szCs w:val="24"/>
              </w:rPr>
            </w:pPr>
            <w:r w:rsidRPr="00565982">
              <w:rPr>
                <w:b/>
                <w:bCs/>
                <w:sz w:val="24"/>
                <w:szCs w:val="24"/>
              </w:rPr>
              <w:t xml:space="preserve">ICI </w:t>
            </w:r>
            <w:r w:rsidR="00150C5D">
              <w:rPr>
                <w:b/>
                <w:bCs/>
                <w:sz w:val="24"/>
                <w:szCs w:val="24"/>
              </w:rPr>
              <w:t>M</w:t>
            </w:r>
            <w:r w:rsidRPr="00565982">
              <w:rPr>
                <w:b/>
                <w:bCs/>
                <w:sz w:val="24"/>
                <w:szCs w:val="24"/>
              </w:rPr>
              <w:t xml:space="preserve">embership </w:t>
            </w:r>
            <w:r w:rsidR="00150C5D">
              <w:rPr>
                <w:b/>
                <w:bCs/>
                <w:sz w:val="24"/>
                <w:szCs w:val="24"/>
              </w:rPr>
              <w:t>N</w:t>
            </w:r>
            <w:r w:rsidRPr="00565982">
              <w:rPr>
                <w:b/>
                <w:bCs/>
                <w:sz w:val="24"/>
                <w:szCs w:val="24"/>
              </w:rPr>
              <w:t>umber</w:t>
            </w:r>
          </w:p>
        </w:tc>
        <w:tc>
          <w:tcPr>
            <w:tcW w:w="7202" w:type="dxa"/>
            <w:gridSpan w:val="2"/>
            <w:tcBorders>
              <w:top w:val="single" w:sz="4" w:space="0" w:color="auto"/>
            </w:tcBorders>
            <w:vAlign w:val="center"/>
          </w:tcPr>
          <w:p w14:paraId="2760B0C9" w14:textId="77777777" w:rsidR="00A9083A" w:rsidRPr="00565982" w:rsidRDefault="00A9083A" w:rsidP="006A334E">
            <w:pPr>
              <w:spacing w:line="312" w:lineRule="auto"/>
              <w:rPr>
                <w:b/>
                <w:bCs/>
                <w:sz w:val="24"/>
                <w:szCs w:val="24"/>
              </w:rPr>
            </w:pPr>
          </w:p>
        </w:tc>
      </w:tr>
    </w:tbl>
    <w:p w14:paraId="45C0D81F" w14:textId="77777777" w:rsidR="00565982" w:rsidRDefault="00565982" w:rsidP="00565982">
      <w:pPr>
        <w:spacing w:after="0" w:line="240" w:lineRule="auto"/>
        <w:rPr>
          <w:b/>
          <w:sz w:val="24"/>
          <w:szCs w:val="24"/>
        </w:rPr>
      </w:pPr>
    </w:p>
    <w:p w14:paraId="06645883" w14:textId="77777777" w:rsidR="002800DD" w:rsidRPr="00C47167" w:rsidRDefault="002800DD" w:rsidP="002800DD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Annexure 1 (For the Nominator)</w:t>
      </w:r>
    </w:p>
    <w:p w14:paraId="52A44C64" w14:textId="56F2E8A0" w:rsidR="002800DD" w:rsidRPr="00C47167" w:rsidRDefault="002800DD" w:rsidP="002800DD">
      <w:pPr>
        <w:spacing w:after="0" w:line="240" w:lineRule="auto"/>
        <w:jc w:val="both"/>
        <w:rPr>
          <w:rFonts w:cstheme="minorHAnsi"/>
        </w:rPr>
      </w:pPr>
      <w:r w:rsidRPr="00C47167">
        <w:rPr>
          <w:rFonts w:cstheme="minorHAnsi"/>
        </w:rPr>
        <w:t xml:space="preserve">Please provide a brief summary (300 words) on why this candidate should be </w:t>
      </w:r>
      <w:r w:rsidR="00C42E8E">
        <w:rPr>
          <w:rFonts w:cstheme="minorHAnsi"/>
        </w:rPr>
        <w:t>selected as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  <w:i/>
          <w:iCs/>
        </w:rPr>
        <w:t xml:space="preserve">Outstanding </w:t>
      </w:r>
      <w:r w:rsidR="00E50B40">
        <w:rPr>
          <w:rFonts w:cstheme="minorHAnsi"/>
          <w:b/>
          <w:bCs/>
          <w:i/>
          <w:iCs/>
        </w:rPr>
        <w:t xml:space="preserve">Quality Control </w:t>
      </w:r>
      <w:r>
        <w:rPr>
          <w:rFonts w:cstheme="minorHAnsi"/>
          <w:b/>
          <w:bCs/>
          <w:i/>
          <w:iCs/>
        </w:rPr>
        <w:t>Engineer.</w:t>
      </w:r>
    </w:p>
    <w:p w14:paraId="04137804" w14:textId="77777777" w:rsidR="002800DD" w:rsidRDefault="002800DD" w:rsidP="002800DD">
      <w:pPr>
        <w:spacing w:after="0" w:line="240" w:lineRule="auto"/>
        <w:rPr>
          <w:b/>
          <w:sz w:val="24"/>
          <w:szCs w:val="24"/>
        </w:rPr>
      </w:pPr>
    </w:p>
    <w:p w14:paraId="79EFE334" w14:textId="77777777" w:rsidR="002800DD" w:rsidRPr="00C47167" w:rsidRDefault="002800DD" w:rsidP="002800DD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Annexure 2 (For the Candidate)</w:t>
      </w:r>
    </w:p>
    <w:p w14:paraId="02EC331D" w14:textId="2DFB9397" w:rsidR="002800DD" w:rsidRPr="00C47167" w:rsidRDefault="002800DD" w:rsidP="00C42E8E">
      <w:pPr>
        <w:spacing w:after="0" w:line="240" w:lineRule="auto"/>
        <w:jc w:val="both"/>
        <w:rPr>
          <w:bCs/>
        </w:rPr>
      </w:pPr>
      <w:r w:rsidRPr="00C47167">
        <w:rPr>
          <w:bCs/>
        </w:rPr>
        <w:t xml:space="preserve">Please provide a detailed curriculum vitae (CV) highlighting your educational background, professional background, and </w:t>
      </w:r>
      <w:r w:rsidR="00F347E0">
        <w:rPr>
          <w:bCs/>
        </w:rPr>
        <w:t xml:space="preserve">list </w:t>
      </w:r>
      <w:r w:rsidRPr="00C47167">
        <w:rPr>
          <w:bCs/>
        </w:rPr>
        <w:t>significant contributions to</w:t>
      </w:r>
      <w:r w:rsidR="001112F6">
        <w:rPr>
          <w:bCs/>
        </w:rPr>
        <w:t xml:space="preserve"> ensuring</w:t>
      </w:r>
      <w:r w:rsidR="00F07C42">
        <w:rPr>
          <w:bCs/>
        </w:rPr>
        <w:t xml:space="preserve"> quality control of</w:t>
      </w:r>
      <w:r w:rsidRPr="00C47167">
        <w:rPr>
          <w:bCs/>
        </w:rPr>
        <w:t xml:space="preserve"> concrete</w:t>
      </w:r>
      <w:r w:rsidR="00F07C42">
        <w:rPr>
          <w:bCs/>
        </w:rPr>
        <w:t xml:space="preserve"> in </w:t>
      </w:r>
      <w:r w:rsidR="0073329A">
        <w:rPr>
          <w:bCs/>
        </w:rPr>
        <w:t xml:space="preserve">execution </w:t>
      </w:r>
      <w:r w:rsidR="001112F6">
        <w:rPr>
          <w:bCs/>
        </w:rPr>
        <w:t>of</w:t>
      </w:r>
      <w:r w:rsidR="0073329A">
        <w:rPr>
          <w:bCs/>
        </w:rPr>
        <w:t xml:space="preserve"> </w:t>
      </w:r>
      <w:r w:rsidR="00F07C42">
        <w:rPr>
          <w:bCs/>
        </w:rPr>
        <w:t>project</w:t>
      </w:r>
      <w:r w:rsidR="001112F6">
        <w:rPr>
          <w:bCs/>
        </w:rPr>
        <w:t>s</w:t>
      </w:r>
      <w:r w:rsidRPr="00C47167">
        <w:rPr>
          <w:bCs/>
        </w:rPr>
        <w:t>.</w:t>
      </w:r>
    </w:p>
    <w:p w14:paraId="79BEA163" w14:textId="77777777" w:rsidR="006C258D" w:rsidRPr="006C258D" w:rsidRDefault="006C258D" w:rsidP="006C258D">
      <w:pPr>
        <w:spacing w:after="0" w:line="240" w:lineRule="auto"/>
        <w:rPr>
          <w:bCs/>
        </w:rPr>
      </w:pPr>
    </w:p>
    <w:p w14:paraId="76A59D2E" w14:textId="74D99AE8" w:rsidR="00304AE6" w:rsidRPr="006C258D" w:rsidRDefault="001B415F" w:rsidP="00052B00">
      <w:pPr>
        <w:spacing w:after="0" w:line="240" w:lineRule="auto"/>
        <w:jc w:val="both"/>
        <w:rPr>
          <w:b/>
          <w:bCs/>
          <w:sz w:val="24"/>
          <w:szCs w:val="24"/>
        </w:rPr>
      </w:pPr>
      <w:r w:rsidRPr="006C258D">
        <w:rPr>
          <w:b/>
          <w:bCs/>
          <w:sz w:val="24"/>
          <w:szCs w:val="24"/>
        </w:rPr>
        <w:t>Endorsement</w:t>
      </w:r>
    </w:p>
    <w:p w14:paraId="4A1E615D" w14:textId="43E98E3B" w:rsidR="00052B00" w:rsidRPr="006C258D" w:rsidRDefault="00172841" w:rsidP="00052B00">
      <w:pPr>
        <w:spacing w:after="0" w:line="240" w:lineRule="auto"/>
        <w:jc w:val="both"/>
      </w:pPr>
      <w:r w:rsidRPr="006C258D">
        <w:t>I hereby</w:t>
      </w:r>
      <w:r w:rsidR="00A719E8" w:rsidRPr="006C258D">
        <w:t xml:space="preserve"> nominate</w:t>
      </w:r>
      <w:r w:rsidR="008F3218" w:rsidRPr="006C258D">
        <w:t xml:space="preserve"> _______________for the ICI</w:t>
      </w:r>
      <w:r w:rsidR="00612A2D">
        <w:t>-</w:t>
      </w:r>
      <w:proofErr w:type="spellStart"/>
      <w:r w:rsidR="00A719E8" w:rsidRPr="006C258D">
        <w:t>UltraTech</w:t>
      </w:r>
      <w:proofErr w:type="spellEnd"/>
      <w:r w:rsidR="00A719E8" w:rsidRPr="006C258D">
        <w:t xml:space="preserve"> Award for</w:t>
      </w:r>
      <w:r w:rsidR="002B2D1E" w:rsidRPr="006C258D">
        <w:t xml:space="preserve"> </w:t>
      </w:r>
      <w:r w:rsidR="002B2D1E" w:rsidRPr="006C258D">
        <w:rPr>
          <w:b/>
          <w:bCs/>
          <w:i/>
          <w:iCs/>
        </w:rPr>
        <w:t xml:space="preserve">Outstanding </w:t>
      </w:r>
      <w:r w:rsidR="005040C5">
        <w:rPr>
          <w:b/>
          <w:bCs/>
          <w:i/>
          <w:iCs/>
        </w:rPr>
        <w:t>Quality Control</w:t>
      </w:r>
      <w:r w:rsidR="002B2D1E" w:rsidRPr="006C258D">
        <w:rPr>
          <w:b/>
          <w:bCs/>
          <w:i/>
          <w:iCs/>
        </w:rPr>
        <w:t xml:space="preserve"> Engineer</w:t>
      </w:r>
      <w:r w:rsidR="002800DD">
        <w:rPr>
          <w:b/>
          <w:bCs/>
          <w:i/>
          <w:iCs/>
        </w:rPr>
        <w:t xml:space="preserve"> 2020</w:t>
      </w:r>
      <w:r w:rsidRPr="006C258D">
        <w:t>.</w:t>
      </w:r>
      <w:r w:rsidR="004979F8" w:rsidRPr="006C258D">
        <w:t xml:space="preserve"> </w:t>
      </w:r>
      <w:r w:rsidRPr="006C258D">
        <w:t xml:space="preserve">I </w:t>
      </w:r>
      <w:r w:rsidR="000A4A79" w:rsidRPr="006C258D">
        <w:t>certify that the above information</w:t>
      </w:r>
      <w:r w:rsidR="002C086A" w:rsidRPr="006C258D">
        <w:t xml:space="preserve"> </w:t>
      </w:r>
      <w:r w:rsidR="005E332B" w:rsidRPr="006C258D">
        <w:t>is</w:t>
      </w:r>
      <w:r w:rsidR="007D7692" w:rsidRPr="006C258D">
        <w:t xml:space="preserve"> true t</w:t>
      </w:r>
      <w:r w:rsidR="000A4A79" w:rsidRPr="006C258D">
        <w:t>o the best of my knowledge.</w:t>
      </w:r>
      <w:r w:rsidR="004979F8" w:rsidRPr="006C258D">
        <w:t xml:space="preserve"> </w:t>
      </w:r>
    </w:p>
    <w:p w14:paraId="0A8A0FD8" w14:textId="77777777" w:rsidR="00172841" w:rsidRDefault="00172841" w:rsidP="00052B00">
      <w:pPr>
        <w:spacing w:after="0" w:line="240" w:lineRule="auto"/>
        <w:jc w:val="both"/>
      </w:pPr>
    </w:p>
    <w:p w14:paraId="16F591B6" w14:textId="7E95F4D5" w:rsidR="000A4A79" w:rsidRPr="006C258D" w:rsidRDefault="00C7254B" w:rsidP="00172841">
      <w:pPr>
        <w:spacing w:after="0" w:line="240" w:lineRule="auto"/>
        <w:jc w:val="both"/>
        <w:rPr>
          <w:sz w:val="24"/>
          <w:szCs w:val="24"/>
        </w:rPr>
      </w:pPr>
      <w:r w:rsidRPr="006C258D">
        <w:rPr>
          <w:sz w:val="24"/>
          <w:szCs w:val="24"/>
        </w:rPr>
        <w:t>Date:</w:t>
      </w:r>
      <w:r w:rsidR="00172841" w:rsidRPr="006C258D">
        <w:rPr>
          <w:sz w:val="24"/>
          <w:szCs w:val="24"/>
        </w:rPr>
        <w:t xml:space="preserve">                                                                                                                     </w:t>
      </w:r>
      <w:r w:rsidR="00304AE6" w:rsidRPr="006C258D">
        <w:rPr>
          <w:sz w:val="24"/>
          <w:szCs w:val="24"/>
        </w:rPr>
        <w:t xml:space="preserve">     </w:t>
      </w:r>
      <w:r w:rsidR="000A4A79" w:rsidRPr="006C258D">
        <w:rPr>
          <w:sz w:val="24"/>
          <w:szCs w:val="24"/>
        </w:rPr>
        <w:t xml:space="preserve">(Name &amp; Signature of the </w:t>
      </w:r>
      <w:r w:rsidR="00365C45" w:rsidRPr="006C258D">
        <w:rPr>
          <w:sz w:val="24"/>
          <w:szCs w:val="24"/>
        </w:rPr>
        <w:t>Nomin</w:t>
      </w:r>
      <w:r w:rsidR="00F4439E" w:rsidRPr="006C258D">
        <w:rPr>
          <w:sz w:val="24"/>
          <w:szCs w:val="24"/>
        </w:rPr>
        <w:t>ator</w:t>
      </w:r>
      <w:r w:rsidR="000A4A79" w:rsidRPr="006C258D">
        <w:rPr>
          <w:sz w:val="24"/>
          <w:szCs w:val="24"/>
        </w:rPr>
        <w:t>)</w:t>
      </w:r>
    </w:p>
    <w:p w14:paraId="65E3BCC5" w14:textId="77777777" w:rsidR="00B60912" w:rsidRDefault="00B60912" w:rsidP="00EA27F7">
      <w:pPr>
        <w:spacing w:after="0" w:line="240" w:lineRule="auto"/>
      </w:pPr>
    </w:p>
    <w:tbl>
      <w:tblPr>
        <w:tblStyle w:val="TableGrid"/>
        <w:tblW w:w="10605" w:type="dxa"/>
        <w:tblInd w:w="-30" w:type="dxa"/>
        <w:tblLook w:val="04A0" w:firstRow="1" w:lastRow="0" w:firstColumn="1" w:lastColumn="0" w:noHBand="0" w:noVBand="1"/>
      </w:tblPr>
      <w:tblGrid>
        <w:gridCol w:w="6858"/>
        <w:gridCol w:w="3747"/>
      </w:tblGrid>
      <w:tr w:rsidR="008C16F4" w14:paraId="45FF4060" w14:textId="77777777" w:rsidTr="00DF2E0D">
        <w:trPr>
          <w:trHeight w:val="356"/>
        </w:trPr>
        <w:tc>
          <w:tcPr>
            <w:tcW w:w="685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2998914" w14:textId="2B1DC61B" w:rsidR="008C16F4" w:rsidRPr="00FA4B3F" w:rsidRDefault="000A4A79" w:rsidP="00C67DF2">
            <w:pPr>
              <w:rPr>
                <w:sz w:val="24"/>
                <w:szCs w:val="24"/>
              </w:rPr>
            </w:pPr>
            <w:r w:rsidRPr="00FA4B3F">
              <w:rPr>
                <w:sz w:val="24"/>
                <w:szCs w:val="24"/>
              </w:rPr>
              <w:t xml:space="preserve"> </w:t>
            </w:r>
            <w:r w:rsidR="008C16F4" w:rsidRPr="00FA4B3F">
              <w:rPr>
                <w:sz w:val="24"/>
                <w:szCs w:val="24"/>
              </w:rPr>
              <w:t>Last date for submission of the duly completed nomination form</w:t>
            </w:r>
          </w:p>
        </w:tc>
        <w:tc>
          <w:tcPr>
            <w:tcW w:w="3747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14:paraId="372C9FE7" w14:textId="318EC2D4" w:rsidR="00145E88" w:rsidRPr="00FA4B3F" w:rsidRDefault="00465E71" w:rsidP="004278A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  <w:bookmarkStart w:id="0" w:name="_GoBack"/>
            <w:bookmarkEnd w:id="0"/>
            <w:r>
              <w:rPr>
                <w:b/>
                <w:sz w:val="24"/>
                <w:szCs w:val="24"/>
              </w:rPr>
              <w:t>1</w:t>
            </w:r>
            <w:r>
              <w:rPr>
                <w:b/>
                <w:sz w:val="24"/>
                <w:szCs w:val="24"/>
                <w:vertAlign w:val="superscript"/>
              </w:rPr>
              <w:t>st</w:t>
            </w:r>
            <w:r w:rsidR="002C55C8" w:rsidRPr="00FA4B3F">
              <w:rPr>
                <w:b/>
                <w:sz w:val="24"/>
                <w:szCs w:val="24"/>
              </w:rPr>
              <w:t xml:space="preserve"> </w:t>
            </w:r>
            <w:r w:rsidR="00327790">
              <w:rPr>
                <w:b/>
                <w:sz w:val="24"/>
                <w:szCs w:val="24"/>
              </w:rPr>
              <w:t>September</w:t>
            </w:r>
            <w:r w:rsidR="002C55C8" w:rsidRPr="00FA4B3F">
              <w:rPr>
                <w:b/>
                <w:sz w:val="24"/>
                <w:szCs w:val="24"/>
              </w:rPr>
              <w:t>, 20</w:t>
            </w:r>
            <w:r w:rsidR="009068EB" w:rsidRPr="00FA4B3F">
              <w:rPr>
                <w:b/>
                <w:sz w:val="24"/>
                <w:szCs w:val="24"/>
              </w:rPr>
              <w:t>20</w:t>
            </w:r>
          </w:p>
        </w:tc>
      </w:tr>
    </w:tbl>
    <w:p w14:paraId="28F9EEFF" w14:textId="4873DBEE" w:rsidR="00282971" w:rsidRDefault="00282971" w:rsidP="00162F72">
      <w:pPr>
        <w:spacing w:after="0"/>
        <w:rPr>
          <w:b/>
        </w:rPr>
      </w:pPr>
    </w:p>
    <w:p w14:paraId="2C40F240" w14:textId="4E85B95E" w:rsidR="00C67DF2" w:rsidRPr="008C6A99" w:rsidRDefault="00DE4A7D" w:rsidP="008C6A99">
      <w:pPr>
        <w:rPr>
          <w:b/>
        </w:rPr>
      </w:pPr>
      <w:r w:rsidRPr="00FA4B3F">
        <w:rPr>
          <w:bCs/>
          <w:sz w:val="24"/>
          <w:szCs w:val="24"/>
        </w:rPr>
        <w:t xml:space="preserve">Please </w:t>
      </w:r>
      <w:r w:rsidR="00FA4B3F">
        <w:rPr>
          <w:bCs/>
          <w:sz w:val="24"/>
          <w:szCs w:val="24"/>
        </w:rPr>
        <w:t xml:space="preserve">send </w:t>
      </w:r>
      <w:r w:rsidRPr="00FA4B3F">
        <w:rPr>
          <w:bCs/>
          <w:sz w:val="24"/>
          <w:szCs w:val="24"/>
        </w:rPr>
        <w:t>th</w:t>
      </w:r>
      <w:r w:rsidR="00F4439E" w:rsidRPr="00FA4B3F">
        <w:rPr>
          <w:bCs/>
          <w:sz w:val="24"/>
          <w:szCs w:val="24"/>
        </w:rPr>
        <w:t>is</w:t>
      </w:r>
      <w:r w:rsidRPr="00FA4B3F">
        <w:rPr>
          <w:bCs/>
          <w:sz w:val="24"/>
          <w:szCs w:val="24"/>
        </w:rPr>
        <w:t xml:space="preserve"> form</w:t>
      </w:r>
      <w:r w:rsidR="00F4439E" w:rsidRPr="00FA4B3F">
        <w:rPr>
          <w:bCs/>
          <w:sz w:val="24"/>
          <w:szCs w:val="24"/>
        </w:rPr>
        <w:t xml:space="preserve"> (duly</w:t>
      </w:r>
      <w:r w:rsidR="00FA4B3F">
        <w:rPr>
          <w:bCs/>
          <w:sz w:val="24"/>
          <w:szCs w:val="24"/>
        </w:rPr>
        <w:t xml:space="preserve"> filled and</w:t>
      </w:r>
      <w:r w:rsidR="00F4439E" w:rsidRPr="00FA4B3F">
        <w:rPr>
          <w:bCs/>
          <w:sz w:val="24"/>
          <w:szCs w:val="24"/>
        </w:rPr>
        <w:t xml:space="preserve"> signed)</w:t>
      </w:r>
      <w:r w:rsidR="00FA4B3F">
        <w:rPr>
          <w:bCs/>
          <w:sz w:val="24"/>
          <w:szCs w:val="24"/>
        </w:rPr>
        <w:t xml:space="preserve"> and required annexures </w:t>
      </w:r>
      <w:r w:rsidR="00A1697C" w:rsidRPr="00FA4B3F">
        <w:rPr>
          <w:bCs/>
          <w:sz w:val="24"/>
          <w:szCs w:val="24"/>
        </w:rPr>
        <w:t xml:space="preserve">to </w:t>
      </w:r>
      <w:hyperlink r:id="rId14" w:history="1">
        <w:r w:rsidR="00FA4B3F" w:rsidRPr="00FA4B3F">
          <w:rPr>
            <w:rStyle w:val="Hyperlink"/>
            <w:bCs/>
            <w:sz w:val="24"/>
            <w:szCs w:val="24"/>
          </w:rPr>
          <w:t>icichennaicentre@gmail.com</w:t>
        </w:r>
      </w:hyperlink>
      <w:r w:rsidR="00F4439E" w:rsidRPr="00FA4B3F">
        <w:rPr>
          <w:bCs/>
          <w:sz w:val="24"/>
          <w:szCs w:val="24"/>
        </w:rPr>
        <w:t xml:space="preserve"> </w:t>
      </w:r>
      <w:r w:rsidR="00FA4B3F">
        <w:rPr>
          <w:bCs/>
          <w:sz w:val="24"/>
          <w:szCs w:val="24"/>
        </w:rPr>
        <w:t>on or before</w:t>
      </w:r>
      <w:r w:rsidR="00F4439E" w:rsidRPr="00FA4B3F">
        <w:rPr>
          <w:bCs/>
          <w:sz w:val="24"/>
          <w:szCs w:val="24"/>
        </w:rPr>
        <w:t xml:space="preserve"> the last date.</w:t>
      </w:r>
    </w:p>
    <w:sectPr w:rsidR="00C67DF2" w:rsidRPr="008C6A99" w:rsidSect="001C3397">
      <w:pgSz w:w="11907" w:h="16840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30AD049" w14:textId="77777777" w:rsidR="00070A27" w:rsidRDefault="00070A27" w:rsidP="00F7238B">
      <w:pPr>
        <w:spacing w:after="0" w:line="240" w:lineRule="auto"/>
      </w:pPr>
      <w:r>
        <w:separator/>
      </w:r>
    </w:p>
  </w:endnote>
  <w:endnote w:type="continuationSeparator" w:id="0">
    <w:p w14:paraId="37FC61C9" w14:textId="77777777" w:rsidR="00070A27" w:rsidRDefault="00070A27" w:rsidP="00F723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E3CE9DC" w14:textId="77777777" w:rsidR="00070A27" w:rsidRDefault="00070A27" w:rsidP="00F7238B">
      <w:pPr>
        <w:spacing w:after="0" w:line="240" w:lineRule="auto"/>
      </w:pPr>
      <w:r>
        <w:separator/>
      </w:r>
    </w:p>
  </w:footnote>
  <w:footnote w:type="continuationSeparator" w:id="0">
    <w:p w14:paraId="61BBCA65" w14:textId="77777777" w:rsidR="00070A27" w:rsidRDefault="00070A27" w:rsidP="00F723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7825E1"/>
    <w:multiLevelType w:val="hybridMultilevel"/>
    <w:tmpl w:val="D84EDE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2605C31"/>
    <w:multiLevelType w:val="hybridMultilevel"/>
    <w:tmpl w:val="36F23D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86C11EB"/>
    <w:multiLevelType w:val="hybridMultilevel"/>
    <w:tmpl w:val="254AD62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B9F7A13"/>
    <w:multiLevelType w:val="hybridMultilevel"/>
    <w:tmpl w:val="FB2C72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581F667D"/>
    <w:multiLevelType w:val="hybridMultilevel"/>
    <w:tmpl w:val="1C424F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Mja0tDQ0tQAyDZR0lIJTi4sz8/NACgwNawEAJMBKLQAAAA=="/>
  </w:docVars>
  <w:rsids>
    <w:rsidRoot w:val="006251E0"/>
    <w:rsid w:val="0000366A"/>
    <w:rsid w:val="000252F0"/>
    <w:rsid w:val="00031EA6"/>
    <w:rsid w:val="00052B00"/>
    <w:rsid w:val="000574A4"/>
    <w:rsid w:val="00070A27"/>
    <w:rsid w:val="00072DF9"/>
    <w:rsid w:val="0009393D"/>
    <w:rsid w:val="000A4A79"/>
    <w:rsid w:val="000A71C9"/>
    <w:rsid w:val="000B0E6A"/>
    <w:rsid w:val="000C487B"/>
    <w:rsid w:val="000F4F3E"/>
    <w:rsid w:val="000F652F"/>
    <w:rsid w:val="000F6F2A"/>
    <w:rsid w:val="001112F6"/>
    <w:rsid w:val="001253FB"/>
    <w:rsid w:val="00140821"/>
    <w:rsid w:val="00145E88"/>
    <w:rsid w:val="00150C5D"/>
    <w:rsid w:val="00162F72"/>
    <w:rsid w:val="00172841"/>
    <w:rsid w:val="001931EC"/>
    <w:rsid w:val="00193891"/>
    <w:rsid w:val="0019418E"/>
    <w:rsid w:val="001A7897"/>
    <w:rsid w:val="001B415F"/>
    <w:rsid w:val="001C3397"/>
    <w:rsid w:val="001D6523"/>
    <w:rsid w:val="001E2E8A"/>
    <w:rsid w:val="001E3000"/>
    <w:rsid w:val="001F682D"/>
    <w:rsid w:val="00241005"/>
    <w:rsid w:val="00245198"/>
    <w:rsid w:val="0025214A"/>
    <w:rsid w:val="00255CB4"/>
    <w:rsid w:val="00277070"/>
    <w:rsid w:val="002800DD"/>
    <w:rsid w:val="00282971"/>
    <w:rsid w:val="00285894"/>
    <w:rsid w:val="00292886"/>
    <w:rsid w:val="002B2D1E"/>
    <w:rsid w:val="002B5E01"/>
    <w:rsid w:val="002C086A"/>
    <w:rsid w:val="002C55C8"/>
    <w:rsid w:val="002D0DCE"/>
    <w:rsid w:val="002D39E1"/>
    <w:rsid w:val="00304AE6"/>
    <w:rsid w:val="003062A2"/>
    <w:rsid w:val="00327790"/>
    <w:rsid w:val="003340CC"/>
    <w:rsid w:val="003358E7"/>
    <w:rsid w:val="00363700"/>
    <w:rsid w:val="00365C45"/>
    <w:rsid w:val="00385426"/>
    <w:rsid w:val="003A0D72"/>
    <w:rsid w:val="003A62CC"/>
    <w:rsid w:val="003B0222"/>
    <w:rsid w:val="004278AE"/>
    <w:rsid w:val="00432F0D"/>
    <w:rsid w:val="004373CC"/>
    <w:rsid w:val="004419E0"/>
    <w:rsid w:val="00465E71"/>
    <w:rsid w:val="00471AA0"/>
    <w:rsid w:val="00477341"/>
    <w:rsid w:val="00482FF7"/>
    <w:rsid w:val="004930CE"/>
    <w:rsid w:val="004979F8"/>
    <w:rsid w:val="004A257A"/>
    <w:rsid w:val="004C22A4"/>
    <w:rsid w:val="004E3230"/>
    <w:rsid w:val="005040C5"/>
    <w:rsid w:val="00513F35"/>
    <w:rsid w:val="00524B94"/>
    <w:rsid w:val="00557900"/>
    <w:rsid w:val="00565982"/>
    <w:rsid w:val="0058108D"/>
    <w:rsid w:val="00597476"/>
    <w:rsid w:val="005A6A7D"/>
    <w:rsid w:val="005A76C0"/>
    <w:rsid w:val="005D1A4E"/>
    <w:rsid w:val="005E332B"/>
    <w:rsid w:val="005F37DA"/>
    <w:rsid w:val="00612A2D"/>
    <w:rsid w:val="0062071F"/>
    <w:rsid w:val="006251E0"/>
    <w:rsid w:val="00625B5D"/>
    <w:rsid w:val="006431E8"/>
    <w:rsid w:val="00646DAB"/>
    <w:rsid w:val="006571B9"/>
    <w:rsid w:val="006701AC"/>
    <w:rsid w:val="006B09C7"/>
    <w:rsid w:val="006B20E4"/>
    <w:rsid w:val="006C258D"/>
    <w:rsid w:val="006C4E58"/>
    <w:rsid w:val="006E694A"/>
    <w:rsid w:val="007155B2"/>
    <w:rsid w:val="0072316C"/>
    <w:rsid w:val="00724BAE"/>
    <w:rsid w:val="007321C7"/>
    <w:rsid w:val="0073329A"/>
    <w:rsid w:val="007336F7"/>
    <w:rsid w:val="007550C5"/>
    <w:rsid w:val="0077014F"/>
    <w:rsid w:val="007720F8"/>
    <w:rsid w:val="00773DE2"/>
    <w:rsid w:val="00780EE7"/>
    <w:rsid w:val="007A4128"/>
    <w:rsid w:val="007C528D"/>
    <w:rsid w:val="007D7692"/>
    <w:rsid w:val="007F046A"/>
    <w:rsid w:val="00806CE2"/>
    <w:rsid w:val="008371F2"/>
    <w:rsid w:val="00841959"/>
    <w:rsid w:val="00845DFB"/>
    <w:rsid w:val="00875D54"/>
    <w:rsid w:val="008850F1"/>
    <w:rsid w:val="00887670"/>
    <w:rsid w:val="008935C7"/>
    <w:rsid w:val="008A43B2"/>
    <w:rsid w:val="008B39B4"/>
    <w:rsid w:val="008C097C"/>
    <w:rsid w:val="008C16F4"/>
    <w:rsid w:val="008C5BFD"/>
    <w:rsid w:val="008C6A99"/>
    <w:rsid w:val="008F3218"/>
    <w:rsid w:val="008F7BEC"/>
    <w:rsid w:val="00904987"/>
    <w:rsid w:val="009068EB"/>
    <w:rsid w:val="009114ED"/>
    <w:rsid w:val="009146A9"/>
    <w:rsid w:val="00920C29"/>
    <w:rsid w:val="00943538"/>
    <w:rsid w:val="009463D4"/>
    <w:rsid w:val="00950495"/>
    <w:rsid w:val="00953DDE"/>
    <w:rsid w:val="00980947"/>
    <w:rsid w:val="009847BF"/>
    <w:rsid w:val="009A439C"/>
    <w:rsid w:val="009B55F1"/>
    <w:rsid w:val="009C78FD"/>
    <w:rsid w:val="009D7B85"/>
    <w:rsid w:val="009F7686"/>
    <w:rsid w:val="00A040C0"/>
    <w:rsid w:val="00A10607"/>
    <w:rsid w:val="00A1697C"/>
    <w:rsid w:val="00A17EE0"/>
    <w:rsid w:val="00A27100"/>
    <w:rsid w:val="00A34B83"/>
    <w:rsid w:val="00A37F32"/>
    <w:rsid w:val="00A42021"/>
    <w:rsid w:val="00A719E8"/>
    <w:rsid w:val="00A84DAB"/>
    <w:rsid w:val="00A85C9B"/>
    <w:rsid w:val="00A9083A"/>
    <w:rsid w:val="00A93025"/>
    <w:rsid w:val="00A93DF8"/>
    <w:rsid w:val="00AC493A"/>
    <w:rsid w:val="00AE56DA"/>
    <w:rsid w:val="00AF3A74"/>
    <w:rsid w:val="00B07F68"/>
    <w:rsid w:val="00B11303"/>
    <w:rsid w:val="00B22B83"/>
    <w:rsid w:val="00B35399"/>
    <w:rsid w:val="00B52B75"/>
    <w:rsid w:val="00B60912"/>
    <w:rsid w:val="00B64D6B"/>
    <w:rsid w:val="00B84A83"/>
    <w:rsid w:val="00B8735A"/>
    <w:rsid w:val="00B939BB"/>
    <w:rsid w:val="00BD57B7"/>
    <w:rsid w:val="00BE18F2"/>
    <w:rsid w:val="00C25114"/>
    <w:rsid w:val="00C33642"/>
    <w:rsid w:val="00C36A9D"/>
    <w:rsid w:val="00C42E8E"/>
    <w:rsid w:val="00C67DF2"/>
    <w:rsid w:val="00C7254B"/>
    <w:rsid w:val="00C924C1"/>
    <w:rsid w:val="00CA0624"/>
    <w:rsid w:val="00CB4C6B"/>
    <w:rsid w:val="00CF5B7B"/>
    <w:rsid w:val="00CF6DF8"/>
    <w:rsid w:val="00D02667"/>
    <w:rsid w:val="00D0714C"/>
    <w:rsid w:val="00D15B24"/>
    <w:rsid w:val="00D15F2E"/>
    <w:rsid w:val="00D16BDF"/>
    <w:rsid w:val="00D226B0"/>
    <w:rsid w:val="00D32524"/>
    <w:rsid w:val="00D41497"/>
    <w:rsid w:val="00D906E2"/>
    <w:rsid w:val="00D969B8"/>
    <w:rsid w:val="00DA79E6"/>
    <w:rsid w:val="00DD48EB"/>
    <w:rsid w:val="00DE4A7D"/>
    <w:rsid w:val="00DE57FB"/>
    <w:rsid w:val="00DF2E0D"/>
    <w:rsid w:val="00DF6520"/>
    <w:rsid w:val="00E14E04"/>
    <w:rsid w:val="00E17AEE"/>
    <w:rsid w:val="00E50B40"/>
    <w:rsid w:val="00E64737"/>
    <w:rsid w:val="00E97ECA"/>
    <w:rsid w:val="00EA21A0"/>
    <w:rsid w:val="00EA27F7"/>
    <w:rsid w:val="00EB5C4F"/>
    <w:rsid w:val="00EE7E37"/>
    <w:rsid w:val="00F06969"/>
    <w:rsid w:val="00F07123"/>
    <w:rsid w:val="00F07C42"/>
    <w:rsid w:val="00F2598B"/>
    <w:rsid w:val="00F347E0"/>
    <w:rsid w:val="00F37C82"/>
    <w:rsid w:val="00F4439E"/>
    <w:rsid w:val="00F536E2"/>
    <w:rsid w:val="00F605E2"/>
    <w:rsid w:val="00F7238B"/>
    <w:rsid w:val="00F95205"/>
    <w:rsid w:val="00F95C35"/>
    <w:rsid w:val="00FA1A2C"/>
    <w:rsid w:val="00FA4B3F"/>
    <w:rsid w:val="00FC0A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F87EA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26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251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1E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A27F7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17284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E57FB"/>
    <w:pPr>
      <w:ind w:left="720"/>
      <w:contextualSpacing/>
    </w:pPr>
  </w:style>
  <w:style w:type="paragraph" w:styleId="BodyText">
    <w:name w:val="Body Text"/>
    <w:basedOn w:val="Normal"/>
    <w:link w:val="BodyTextChar"/>
    <w:unhideWhenUsed/>
    <w:rsid w:val="00A040C0"/>
    <w:pPr>
      <w:spacing w:after="0" w:line="240" w:lineRule="auto"/>
      <w:jc w:val="both"/>
    </w:pPr>
    <w:rPr>
      <w:rFonts w:ascii="Comic Sans MS" w:eastAsia="Times New Roman" w:hAnsi="Comic Sans MS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A040C0"/>
    <w:rPr>
      <w:rFonts w:ascii="Comic Sans MS" w:eastAsia="Times New Roman" w:hAnsi="Comic Sans MS" w:cs="Times New Roman"/>
      <w:sz w:val="24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4439E"/>
    <w:rPr>
      <w:color w:val="605E5C"/>
      <w:shd w:val="clear" w:color="auto" w:fill="E1DFDD"/>
    </w:rPr>
  </w:style>
  <w:style w:type="paragraph" w:customStyle="1" w:styleId="Default">
    <w:name w:val="Default"/>
    <w:rsid w:val="001F682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723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238B"/>
  </w:style>
  <w:style w:type="paragraph" w:styleId="Footer">
    <w:name w:val="footer"/>
    <w:basedOn w:val="Normal"/>
    <w:link w:val="FooterChar"/>
    <w:uiPriority w:val="99"/>
    <w:unhideWhenUsed/>
    <w:rsid w:val="00F723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238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26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251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1E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A27F7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17284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E57FB"/>
    <w:pPr>
      <w:ind w:left="720"/>
      <w:contextualSpacing/>
    </w:pPr>
  </w:style>
  <w:style w:type="paragraph" w:styleId="BodyText">
    <w:name w:val="Body Text"/>
    <w:basedOn w:val="Normal"/>
    <w:link w:val="BodyTextChar"/>
    <w:unhideWhenUsed/>
    <w:rsid w:val="00A040C0"/>
    <w:pPr>
      <w:spacing w:after="0" w:line="240" w:lineRule="auto"/>
      <w:jc w:val="both"/>
    </w:pPr>
    <w:rPr>
      <w:rFonts w:ascii="Comic Sans MS" w:eastAsia="Times New Roman" w:hAnsi="Comic Sans MS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A040C0"/>
    <w:rPr>
      <w:rFonts w:ascii="Comic Sans MS" w:eastAsia="Times New Roman" w:hAnsi="Comic Sans MS" w:cs="Times New Roman"/>
      <w:sz w:val="24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4439E"/>
    <w:rPr>
      <w:color w:val="605E5C"/>
      <w:shd w:val="clear" w:color="auto" w:fill="E1DFDD"/>
    </w:rPr>
  </w:style>
  <w:style w:type="paragraph" w:customStyle="1" w:styleId="Default">
    <w:name w:val="Default"/>
    <w:rsid w:val="001F682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723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238B"/>
  </w:style>
  <w:style w:type="paragraph" w:styleId="Footer">
    <w:name w:val="footer"/>
    <w:basedOn w:val="Normal"/>
    <w:link w:val="FooterChar"/>
    <w:uiPriority w:val="99"/>
    <w:unhideWhenUsed/>
    <w:rsid w:val="00F723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23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icichennaicentre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69E14F937C014B8CE4F48443E19223" ma:contentTypeVersion="13" ma:contentTypeDescription="Create a new document." ma:contentTypeScope="" ma:versionID="70779c364a87145f2660fb0672fb57db">
  <xsd:schema xmlns:xsd="http://www.w3.org/2001/XMLSchema" xmlns:xs="http://www.w3.org/2001/XMLSchema" xmlns:p="http://schemas.microsoft.com/office/2006/metadata/properties" xmlns:ns3="8771582b-8f4f-4c6e-90f4-5c916fff187c" xmlns:ns4="0eae3475-456b-44a6-a0b5-120b1253b896" targetNamespace="http://schemas.microsoft.com/office/2006/metadata/properties" ma:root="true" ma:fieldsID="e105d2494622dd49dd733632f7108522" ns3:_="" ns4:_="">
    <xsd:import namespace="8771582b-8f4f-4c6e-90f4-5c916fff187c"/>
    <xsd:import namespace="0eae3475-456b-44a6-a0b5-120b1253b8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71582b-8f4f-4c6e-90f4-5c916fff18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e3475-456b-44a6-a0b5-120b1253b89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D5502C-EF20-48CE-BB9A-C5A80344CE2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D16FF8-6680-4570-A512-E31C60C740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71582b-8f4f-4c6e-90f4-5c916fff187c"/>
    <ds:schemaRef ds:uri="0eae3475-456b-44a6-a0b5-120b1253b8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33D33E5-665C-4ACF-984E-737261B00CF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7DC0FF8-1DA5-4696-8C2C-AFB4AD4070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70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j Print House</Company>
  <LinksUpToDate>false</LinksUpToDate>
  <CharactersWithSpaces>18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j Print</dc:creator>
  <cp:lastModifiedBy>admin</cp:lastModifiedBy>
  <cp:revision>9</cp:revision>
  <cp:lastPrinted>2017-06-26T06:48:00Z</cp:lastPrinted>
  <dcterms:created xsi:type="dcterms:W3CDTF">2020-07-16T16:38:00Z</dcterms:created>
  <dcterms:modified xsi:type="dcterms:W3CDTF">2020-09-16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579360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D7.1.5</vt:lpwstr>
  </property>
  <property fmtid="{D5CDD505-2E9C-101B-9397-08002B2CF9AE}" pid="5" name="ContentTypeId">
    <vt:lpwstr>0x0101007E69E14F937C014B8CE4F48443E19223</vt:lpwstr>
  </property>
  <property fmtid="{D5CDD505-2E9C-101B-9397-08002B2CF9AE}" pid="6" name="MSIP_Label_5ba93fed-986b-4bc3-a04f-642794e8a6f0_Enabled">
    <vt:lpwstr>True</vt:lpwstr>
  </property>
  <property fmtid="{D5CDD505-2E9C-101B-9397-08002B2CF9AE}" pid="7" name="MSIP_Label_5ba93fed-986b-4bc3-a04f-642794e8a6f0_SiteId">
    <vt:lpwstr>264b9899-fe1b-430b-9509-2154878d5774</vt:lpwstr>
  </property>
  <property fmtid="{D5CDD505-2E9C-101B-9397-08002B2CF9AE}" pid="8" name="MSIP_Label_5ba93fed-986b-4bc3-a04f-642794e8a6f0_Owner">
    <vt:lpwstr>drks@lntecc.com</vt:lpwstr>
  </property>
  <property fmtid="{D5CDD505-2E9C-101B-9397-08002B2CF9AE}" pid="9" name="MSIP_Label_5ba93fed-986b-4bc3-a04f-642794e8a6f0_SetDate">
    <vt:lpwstr>2020-07-13T10:47:08.3138342Z</vt:lpwstr>
  </property>
  <property fmtid="{D5CDD505-2E9C-101B-9397-08002B2CF9AE}" pid="10" name="MSIP_Label_5ba93fed-986b-4bc3-a04f-642794e8a6f0_Name">
    <vt:lpwstr>Unclassified</vt:lpwstr>
  </property>
  <property fmtid="{D5CDD505-2E9C-101B-9397-08002B2CF9AE}" pid="11" name="MSIP_Label_5ba93fed-986b-4bc3-a04f-642794e8a6f0_Application">
    <vt:lpwstr>Microsoft Azure Information Protection</vt:lpwstr>
  </property>
  <property fmtid="{D5CDD505-2E9C-101B-9397-08002B2CF9AE}" pid="12" name="MSIP_Label_5ba93fed-986b-4bc3-a04f-642794e8a6f0_ActionId">
    <vt:lpwstr>15cdc125-13c9-4576-9dc0-a6afb5aed3ee</vt:lpwstr>
  </property>
  <property fmtid="{D5CDD505-2E9C-101B-9397-08002B2CF9AE}" pid="13" name="MSIP_Label_5ba93fed-986b-4bc3-a04f-642794e8a6f0_Extended_MSFT_Method">
    <vt:lpwstr>Manual</vt:lpwstr>
  </property>
  <property fmtid="{D5CDD505-2E9C-101B-9397-08002B2CF9AE}" pid="14" name="Sensitivity">
    <vt:lpwstr>Unclassified</vt:lpwstr>
  </property>
</Properties>
</file>